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Submitted by Mason to Organizations in Algeria Algiers</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Company Name]</w:t>
      </w:r>
      <w:r>
        <w:br/>
      </w:r>
      <w:r>
        <w:t xml:space="preserve">Algiers, Algeria</w:t>
      </w:r>
    </w:p>
    <w:bookmarkStart w:id="21" w:name="X97da72018b582f70c56262e491da3a22e5db04a"/>
    <w:p>
      <w:pPr>
        <w:pStyle w:val="Heading2"/>
      </w:pPr>
      <w:r>
        <w:t xml:space="preserve">Subject: Application for International Internship Position at [Company Name] in Algeria Algiers</w:t>
      </w:r>
    </w:p>
    <w:bookmarkEnd w:id="21"/>
    <w:p>
      <w:pPr>
        <w:pStyle w:val="FirstParagraph"/>
      </w:pPr>
      <w:r>
        <w:t xml:space="preserve">Dear Hiring Committee,</w:t>
      </w:r>
    </w:p>
    <w:p>
      <w:pPr>
        <w:pStyle w:val="BodyText"/>
      </w:pPr>
      <w:r>
        <w:t xml:space="preserve">I am writing to express my profound enthusiasm for the opportunity to contribute as an intern with [Company Name] in the vibrant city of Algiers, Algeria. As a dedicated and culturally adaptive student pursuing my Bachelor’s degree in International Business at [Your University], I have meticulously prepared myself to engage meaningfully within Algeria's dynamic economic landscape. My name is Mason, and this Internship Application Letter represents not merely a professional submission, but the culmination of months spent researching how my skills align with Algeria’s development priorities—particularly those central to Algiers as the nation’s political, cultural, and commercial epicenter.</w:t>
      </w:r>
    </w:p>
    <w:p>
      <w:pPr>
        <w:pStyle w:val="BodyText"/>
      </w:pPr>
      <w:r>
        <w:t xml:space="preserve">My academic journey has centered on cross-cultural business practices, economic development strategies in North Africa, and sustainable enterprise models. I have achieved a 3.8 GPA while completing specialized coursework in "Middle Eastern Market Analysis" and "Global Supply Chain Management." Crucially, I have dedicated significant effort to mastering French (C1 level certification) through the Alliance Française program, recognizing its critical role in Algeria's professional sphere. Additionally, I am currently studying foundational Arabic phrases with the aim of fostering deeper connections within Algerian communities—a commitment that reflects my respect for Algeria’s linguistic and cultural heritage. Algiers, as a city where French remains widely used in business and Arabic is deeply rooted in daily life, represents the ideal environment for me to apply these skills while contributing meaningfully.</w:t>
      </w:r>
    </w:p>
    <w:p>
      <w:pPr>
        <w:pStyle w:val="BodyText"/>
      </w:pPr>
      <w:r>
        <w:t xml:space="preserve">What truly ignites my passion for this opportunity is Algeria’s strategic trajectory under Vision 2030. I have followed with great interest how Algiers serves as the catalyst for national transformation—through initiatives like the "Algiers Technology Park" and Algeria’s expanding focus on renewable energy, digital innovation, and tourism. My research into [Company Name]’s work in [mention specific sector: e.g., sustainable infrastructure development or fintech solutions] revealed a remarkable alignment with my academic focus on ethical business practices in emerging economies. I am particularly inspired by your recent project involving community-driven economic hubs in the Algiers region, which mirrors my thesis research on "Localized Value Creation Models." This internship would allow me to transition theoretical knowledge into tangible action under the guidance of your esteemed team.</w:t>
      </w:r>
    </w:p>
    <w:p>
      <w:pPr>
        <w:pStyle w:val="BodyText"/>
      </w:pPr>
      <w:r>
        <w:t xml:space="preserve">Mason’s journey toward this application has been shaped by deliberate preparation for Algeria-specific professional contexts. During a month-long cultural immersion program in Marrakech, I engaged with North African business practices and developed sensitivity to regional nuances—knowledge I am eager to apply directly in Algiers. I understand that success in Algerian workplaces hinges on strong interpersonal relationships (known as "waṣāla" in Arabic) and respect for hierarchical structures. My previous internship at a multinational logistics firm required me to collaborate with teams across 12 countries, where I mastered adapting communication styles—a skill I will bring to every interaction within your organization. Furthermore, I have familiarized myself with Algeria’s business etiquette: punctuality is valued highly, formal titles are used in initial correspondence, and building trust precedes transactional discussions. In Algiers specifically, this cultural fluency is essential for integrating seamlessly into the professional environment.</w:t>
      </w:r>
    </w:p>
    <w:p>
      <w:pPr>
        <w:pStyle w:val="BodyText"/>
      </w:pPr>
      <w:r>
        <w:t xml:space="preserve">I am equally prepared to support [Company Name]’s goals through concrete contributions. My proficiency in data analysis (using Python and Tableau) positions me to assist in market trend assessments for new projects targeting Algerian consumers. Having studied Algeria’s export statistics, I am confident I can help refine your market entry strategies for European partners—a critical need given Algeria’s evolving trade relations. Additionally, my language skills enable me to engage directly with local stakeholders, reducing reliance on interpreters and ensuring authentic communication during community consultations or partner meetings in Algiers.</w:t>
      </w:r>
    </w:p>
    <w:p>
      <w:pPr>
        <w:pStyle w:val="BodyText"/>
      </w:pPr>
      <w:r>
        <w:t xml:space="preserve">Algiers’ unique position as a bridge between Africa, Europe, and the Middle East resonates deeply with my professional aspirations. I am not merely seeking an internship; I seek to become part of Algeria’s next chapter of growth. The city’s historic charm—where Ottoman architecture meets modern innovation—and its youthful demographic (over 60% under 35) create a fertile ground for fresh ideas. As a resident of Algiers, you would gain not just an intern, but a committed advocate who has studied your city’s potential and is ready to contribute from day one. I have already begun learning about Algiers’ neighborhoods—its bustling markets like El-Djazair and innovative startups in the "Cité de l’Innovation" district—to ensure my cultural integration is immediate and respectful.</w:t>
      </w:r>
    </w:p>
    <w:p>
      <w:pPr>
        <w:pStyle w:val="BodyText"/>
      </w:pPr>
      <w:r>
        <w:t xml:space="preserve">My resume, attached for your review, provides further detail on my academic projects, including a capstone analysis of Algeria’s renewable energy sector. I would welcome the opportunity to discuss how Mason’s skills in cross-cultural collaboration and analytical problem-solving can support [Company Name]’s objectives during a brief interview at your convenience. I am available to begin as early as January 2024 and am prepared to relocate immediately upon acceptance, fully committed to this transformative experience in Algeria Algiers.</w:t>
      </w:r>
    </w:p>
    <w:p>
      <w:pPr>
        <w:pStyle w:val="BodyText"/>
      </w:pPr>
      <w:r>
        <w:t xml:space="preserve">Thank you for considering my application. I have long admired [Company Name]’s role in advancing Algeria’s development and would be honored to contribute under your mentorship. My dedication to cultural respect, academic rigor, and practical impact aligns precisely with the values that drive success in Algiers’ thriving professional community.</w:t>
      </w:r>
    </w:p>
    <w:p>
      <w:pPr>
        <w:pStyle w:val="BodyText"/>
      </w:pPr>
      <w:r>
        <w:t xml:space="preserve">Sincerely,</w:t>
      </w:r>
      <w:r>
        <w:br/>
      </w:r>
      <w:r>
        <w:rPr>
          <w:bCs/>
          <w:b/>
        </w:rPr>
        <w:t xml:space="preserve">Mason [Your Surname]</w:t>
      </w:r>
      <w:r>
        <w:br/>
      </w:r>
      <w:r>
        <w:t xml:space="preserve">Student of International Business</w:t>
      </w:r>
      <w:r>
        <w:br/>
      </w:r>
      <w:r>
        <w:t xml:space="preserve">[Your University]</w:t>
      </w:r>
      <w:r>
        <w:br/>
      </w:r>
      <w:r>
        <w:t xml:space="preserve">Email: mason.surname@university.edu | Phone: +1 (555) 123-4567</w:t>
      </w:r>
      <w:r>
        <w:br/>
      </w:r>
      <w:r>
        <w:t xml:space="preserve">LinkedIn: linkedin.com/in/masonsurname</w:t>
      </w:r>
    </w:p>
    <w:p>
      <w:pPr>
        <w:pStyle w:val="BodyText"/>
      </w:pPr>
      <w:r>
        <w:t xml:space="preserve">This Internship Application Letter for Mason has been crafted with specific focus on the Algerian professional context, emphasizing cultural alignment and strategic contribution to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Algeria Algiers</dc:title>
  <dc:creator/>
  <dc:language>en</dc:language>
  <cp:keywords/>
  <dcterms:created xsi:type="dcterms:W3CDTF">2025-12-08T14:30:03Z</dcterms:created>
  <dcterms:modified xsi:type="dcterms:W3CDTF">2025-12-08T14:30:03Z</dcterms:modified>
</cp:coreProperties>
</file>

<file path=docProps/custom.xml><?xml version="1.0" encoding="utf-8"?>
<Properties xmlns="http://schemas.openxmlformats.org/officeDocument/2006/custom-properties" xmlns:vt="http://schemas.openxmlformats.org/officeDocument/2006/docPropsVTypes"/>
</file>